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 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.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nat Karuskopf Fund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41c5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9161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